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9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9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bookmarkEnd w:id="3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9-12T15:30:49Z</dcterms:created>
  <dcterms:modified xsi:type="dcterms:W3CDTF">2023-09-12T15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